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CC4" w:rsidRDefault="00891CC4">
      <w:bookmarkStart w:id="0" w:name="_GoBack"/>
      <w:bookmarkEnd w:id="0"/>
      <w:r>
        <w:t>Dear Parent or Guardian:</w:t>
      </w:r>
    </w:p>
    <w:p w:rsidR="00E97F3D" w:rsidRDefault="00A93898" w:rsidP="00CA317A">
      <w:r>
        <w:t>I am</w:t>
      </w:r>
      <w:r w:rsidR="001E2C72">
        <w:t xml:space="preserve"> excited to inform you that </w:t>
      </w:r>
      <w:r>
        <w:t>New Mexico has</w:t>
      </w:r>
      <w:r w:rsidR="001E2C72">
        <w:t xml:space="preserve"> adopted the </w:t>
      </w:r>
      <w:r w:rsidR="005B25C3">
        <w:t>Dynamic Learning Maps</w:t>
      </w:r>
      <w:r w:rsidR="005C2051">
        <w:t>®</w:t>
      </w:r>
      <w:r w:rsidR="005B25C3">
        <w:t xml:space="preserve"> </w:t>
      </w:r>
      <w:r w:rsidR="00F129D4">
        <w:t>(DLM</w:t>
      </w:r>
      <w:r w:rsidR="005C2051">
        <w:t>®</w:t>
      </w:r>
      <w:r w:rsidR="00F129D4">
        <w:t xml:space="preserve">) </w:t>
      </w:r>
      <w:r w:rsidR="005B25C3">
        <w:t xml:space="preserve">assessment </w:t>
      </w:r>
      <w:r w:rsidR="001E2C72">
        <w:t>to use for</w:t>
      </w:r>
      <w:r w:rsidR="00EF540B">
        <w:t xml:space="preserve"> our</w:t>
      </w:r>
      <w:r w:rsidR="005B25C3">
        <w:t xml:space="preserve"> alternate assessment</w:t>
      </w:r>
      <w:r w:rsidR="00DE5D5A">
        <w:t xml:space="preserve">. </w:t>
      </w:r>
      <w:r w:rsidR="00F129D4">
        <w:t xml:space="preserve">The DLM assessment </w:t>
      </w:r>
      <w:r w:rsidR="009924F3">
        <w:t>provide</w:t>
      </w:r>
      <w:r w:rsidR="00FC4976">
        <w:t>s</w:t>
      </w:r>
      <w:r w:rsidR="002F28EB">
        <w:t xml:space="preserve"> </w:t>
      </w:r>
      <w:r w:rsidR="00E97F3D">
        <w:t xml:space="preserve">a </w:t>
      </w:r>
      <w:r w:rsidR="00210D16">
        <w:t>shared</w:t>
      </w:r>
      <w:r w:rsidR="00E97F3D">
        <w:t xml:space="preserve"> </w:t>
      </w:r>
      <w:r w:rsidR="005B25C3">
        <w:t xml:space="preserve">set of standards </w:t>
      </w:r>
      <w:r w:rsidR="004B4E0F">
        <w:t xml:space="preserve">that are used </w:t>
      </w:r>
      <w:r w:rsidR="005B25C3">
        <w:t xml:space="preserve">to </w:t>
      </w:r>
      <w:r w:rsidR="00E97F3D">
        <w:t xml:space="preserve">measure academic achievement for students </w:t>
      </w:r>
      <w:r w:rsidR="001E2C72">
        <w:t>who are eligible for the alternate assessment</w:t>
      </w:r>
      <w:r w:rsidR="00DE5D5A">
        <w:t xml:space="preserve">. </w:t>
      </w:r>
      <w:r w:rsidR="00CA736F">
        <w:t>Throughout this school year i</w:t>
      </w:r>
      <w:r w:rsidR="00846E5D">
        <w:t xml:space="preserve">n </w:t>
      </w:r>
      <w:r w:rsidR="00846E5D" w:rsidRPr="00846E5D">
        <w:rPr>
          <w:highlight w:val="yellow"/>
        </w:rPr>
        <w:t>(</w:t>
      </w:r>
      <w:r w:rsidR="004B4E0F">
        <w:rPr>
          <w:highlight w:val="yellow"/>
        </w:rPr>
        <w:t xml:space="preserve">SCHOOL’s </w:t>
      </w:r>
      <w:r w:rsidR="00846E5D" w:rsidRPr="00846E5D">
        <w:rPr>
          <w:highlight w:val="yellow"/>
        </w:rPr>
        <w:t>NAME)</w:t>
      </w:r>
      <w:r w:rsidR="005C2051">
        <w:t>,</w:t>
      </w:r>
      <w:r w:rsidR="00846E5D">
        <w:t xml:space="preserve"> </w:t>
      </w:r>
      <w:r w:rsidR="00921FD8">
        <w:t xml:space="preserve">your </w:t>
      </w:r>
      <w:r w:rsidR="00846E5D">
        <w:t xml:space="preserve">student </w:t>
      </w:r>
      <w:r w:rsidR="005B25C3">
        <w:t>will be</w:t>
      </w:r>
      <w:r w:rsidR="00921FD8">
        <w:t xml:space="preserve"> </w:t>
      </w:r>
      <w:r w:rsidR="00846E5D">
        <w:t xml:space="preserve">provided academic instruction </w:t>
      </w:r>
      <w:r w:rsidR="00763475">
        <w:t>in English language arts</w:t>
      </w:r>
      <w:r w:rsidR="005C2051">
        <w:t>,</w:t>
      </w:r>
      <w:r w:rsidR="00162555">
        <w:t xml:space="preserve"> </w:t>
      </w:r>
      <w:r w:rsidR="00921FD8">
        <w:t>mathematics</w:t>
      </w:r>
      <w:r w:rsidR="005C2051">
        <w:t>, and science</w:t>
      </w:r>
      <w:r w:rsidR="00921FD8">
        <w:t xml:space="preserve"> </w:t>
      </w:r>
      <w:r w:rsidR="00CA736F">
        <w:t xml:space="preserve">using </w:t>
      </w:r>
      <w:r w:rsidR="00846E5D">
        <w:t xml:space="preserve">the </w:t>
      </w:r>
      <w:r>
        <w:t>New Mexico</w:t>
      </w:r>
      <w:r w:rsidR="00846E5D">
        <w:t xml:space="preserve"> standards</w:t>
      </w:r>
      <w:r w:rsidR="005C2051">
        <w:t xml:space="preserve">. </w:t>
      </w:r>
      <w:r w:rsidR="005B25C3">
        <w:t xml:space="preserve"> </w:t>
      </w:r>
    </w:p>
    <w:p w:rsidR="00801CBB" w:rsidRDefault="00EF540B" w:rsidP="00953663">
      <w:r>
        <w:t>In the spring</w:t>
      </w:r>
      <w:r w:rsidR="004B4E0F">
        <w:t xml:space="preserve">, during our state’s </w:t>
      </w:r>
      <w:r w:rsidR="005C2051">
        <w:t xml:space="preserve">assessment </w:t>
      </w:r>
      <w:r w:rsidR="004B4E0F">
        <w:t>window</w:t>
      </w:r>
      <w:r>
        <w:t xml:space="preserve">, </w:t>
      </w:r>
      <w:r w:rsidR="005B25C3">
        <w:t xml:space="preserve">your student </w:t>
      </w:r>
      <w:r w:rsidR="00870819">
        <w:t xml:space="preserve">will </w:t>
      </w:r>
      <w:r w:rsidR="00801CBB">
        <w:t xml:space="preserve">take </w:t>
      </w:r>
      <w:r w:rsidR="001E2C72">
        <w:t>testlets</w:t>
      </w:r>
      <w:r w:rsidR="00DE5D5A">
        <w:t xml:space="preserve">. </w:t>
      </w:r>
      <w:r w:rsidR="004B4E0F">
        <w:t>These testlets will be</w:t>
      </w:r>
      <w:r w:rsidR="001E2C72">
        <w:t xml:space="preserve"> </w:t>
      </w:r>
      <w:r w:rsidR="008D147A">
        <w:t>in English language arts</w:t>
      </w:r>
      <w:r w:rsidR="005C2051">
        <w:t xml:space="preserve">, mathematics, and science. </w:t>
      </w:r>
      <w:r w:rsidR="00870819">
        <w:t xml:space="preserve">Each testlet includes </w:t>
      </w:r>
      <w:r w:rsidR="001E2C72">
        <w:t>questions</w:t>
      </w:r>
      <w:r w:rsidR="00870819">
        <w:t xml:space="preserve"> from one or more </w:t>
      </w:r>
      <w:r w:rsidR="00846E5D">
        <w:t xml:space="preserve">of the standards </w:t>
      </w:r>
      <w:r w:rsidR="004B4E0F">
        <w:t>that your student’s teacher used for instruction during the school year</w:t>
      </w:r>
      <w:r w:rsidR="005C2051">
        <w:t xml:space="preserve">. </w:t>
      </w:r>
      <w:r w:rsidR="00846E5D">
        <w:t xml:space="preserve">The spring window for our state </w:t>
      </w:r>
      <w:r w:rsidR="00846E5D" w:rsidRPr="00A93898">
        <w:t xml:space="preserve">is </w:t>
      </w:r>
      <w:r w:rsidR="00A93898" w:rsidRPr="00A93898">
        <w:t>March 2 to April 10, 2020</w:t>
      </w:r>
      <w:r w:rsidR="005C2051" w:rsidRPr="00A93898">
        <w:t xml:space="preserve">. </w:t>
      </w:r>
      <w:r w:rsidR="00F129D4">
        <w:t xml:space="preserve"> </w:t>
      </w:r>
    </w:p>
    <w:p w:rsidR="002F28EB" w:rsidRDefault="00801CBB" w:rsidP="00740849">
      <w:r>
        <w:t xml:space="preserve">During </w:t>
      </w:r>
      <w:r w:rsidR="00846E5D">
        <w:t xml:space="preserve">the spring </w:t>
      </w:r>
      <w:r w:rsidR="005C2051">
        <w:t xml:space="preserve">assessment </w:t>
      </w:r>
      <w:r w:rsidR="00846E5D">
        <w:t xml:space="preserve">window, </w:t>
      </w:r>
      <w:r w:rsidR="00CA736F">
        <w:t xml:space="preserve">the number of testlets and the approximate length of time for testing </w:t>
      </w:r>
      <w:r w:rsidR="00162555">
        <w:t xml:space="preserve">may </w:t>
      </w:r>
      <w:r w:rsidR="00CA736F">
        <w:t xml:space="preserve">vary </w:t>
      </w:r>
      <w:r w:rsidR="00162555">
        <w:t xml:space="preserve">depending </w:t>
      </w:r>
      <w:r w:rsidR="00CA736F">
        <w:t xml:space="preserve">on the </w:t>
      </w:r>
      <w:r w:rsidR="00210D16">
        <w:t>content, the grade</w:t>
      </w:r>
      <w:r w:rsidR="005C2051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5C2051">
        <w:t xml:space="preserve">. </w:t>
      </w:r>
      <w:r w:rsidR="00CA317A">
        <w:t>T</w:t>
      </w:r>
      <w:r w:rsidR="004B4E0F">
        <w:t xml:space="preserve">he </w:t>
      </w:r>
      <w:r w:rsidR="00CA317A">
        <w:t xml:space="preserve">materials </w:t>
      </w:r>
      <w:r w:rsidR="00162555">
        <w:t xml:space="preserve">used in the </w:t>
      </w:r>
      <w:r w:rsidR="004B4E0F">
        <w:t>testlets can adapt to your student</w:t>
      </w:r>
      <w:r w:rsidR="00162555">
        <w:t>’s needs</w:t>
      </w:r>
      <w:r w:rsidR="005C2051">
        <w:t xml:space="preserve">. </w:t>
      </w:r>
      <w:r w:rsidR="004B4E0F">
        <w:t>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testing window, </w:t>
      </w:r>
      <w:r w:rsidR="004B4E0F">
        <w:t xml:space="preserve">but </w:t>
      </w:r>
      <w:r w:rsidR="002F28EB">
        <w:t>your student may take the testlets over a period of several days</w:t>
      </w:r>
      <w:r w:rsidR="004B4E0F">
        <w:t xml:space="preserve"> during that window </w:t>
      </w:r>
      <w:r w:rsidR="00162555">
        <w:t>if</w:t>
      </w:r>
      <w:r w:rsidR="004B4E0F">
        <w:t xml:space="preserve"> needed</w:t>
      </w:r>
      <w:r w:rsidR="00740849">
        <w:t xml:space="preserve">. </w:t>
      </w:r>
    </w:p>
    <w:p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</w:p>
    <w:p w:rsidR="00CA736F" w:rsidRDefault="00CA736F" w:rsidP="00CA736F">
      <w:pPr>
        <w:pStyle w:val="NoSpacing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4"/>
        <w:gridCol w:w="2129"/>
        <w:gridCol w:w="1862"/>
        <w:gridCol w:w="3497"/>
      </w:tblGrid>
      <w:tr w:rsidR="00A93898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3898" w:rsidRPr="0047020E" w:rsidRDefault="00A93898" w:rsidP="00C2528D">
            <w:pPr>
              <w:pStyle w:val="NoSpacing"/>
              <w:rPr>
                <w:b/>
              </w:rPr>
            </w:pPr>
            <w:r>
              <w:rPr>
                <w:b/>
              </w:rPr>
              <w:t>Tested Grades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Pr="0047020E" w:rsidRDefault="00A93898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>Subject Area Tested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Pr="0047020E" w:rsidRDefault="00A93898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 xml:space="preserve">Number of Testlets 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Pr="0047020E" w:rsidRDefault="00A93898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>Approximate length of time, depending on grade level and student’s individual needs</w:t>
            </w:r>
          </w:p>
        </w:tc>
      </w:tr>
      <w:tr w:rsidR="00A93898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3898" w:rsidRDefault="00A93898" w:rsidP="00C2528D">
            <w:pPr>
              <w:pStyle w:val="NoSpacing"/>
            </w:pPr>
            <w:r>
              <w:t>3-8, 10 &amp; 1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English language arts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9 testlet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8827D2">
            <w:pPr>
              <w:pStyle w:val="NoSpacing"/>
            </w:pPr>
            <w:r>
              <w:t>90 -140</w:t>
            </w:r>
            <w:r w:rsidRPr="00F129D4">
              <w:t xml:space="preserve"> minutes</w:t>
            </w:r>
          </w:p>
        </w:tc>
      </w:tr>
      <w:tr w:rsidR="00A93898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3898" w:rsidRDefault="00A93898" w:rsidP="00C2528D">
            <w:pPr>
              <w:pStyle w:val="NoSpacing"/>
            </w:pPr>
            <w:r>
              <w:t>3-8, 10 &amp; 1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Mathematics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6-8 testlet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60-120 minutes</w:t>
            </w:r>
          </w:p>
        </w:tc>
      </w:tr>
      <w:tr w:rsidR="00A93898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3898" w:rsidRDefault="00A93898" w:rsidP="00C2528D">
            <w:pPr>
              <w:pStyle w:val="NoSpacing"/>
            </w:pPr>
            <w:r>
              <w:t>5, 8, 1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Science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C2528D">
            <w:pPr>
              <w:pStyle w:val="NoSpacing"/>
            </w:pPr>
            <w:r>
              <w:t>9 testlet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3898" w:rsidRDefault="00A93898" w:rsidP="008827D2">
            <w:pPr>
              <w:pStyle w:val="NoSpacing"/>
            </w:pPr>
            <w:r>
              <w:t>90 – 140 minutes</w:t>
            </w:r>
          </w:p>
        </w:tc>
      </w:tr>
    </w:tbl>
    <w:p w:rsidR="002F28EB" w:rsidRDefault="002F28EB" w:rsidP="0047020E">
      <w:pPr>
        <w:pStyle w:val="NoSpacing"/>
      </w:pPr>
    </w:p>
    <w:p w:rsidR="00740849" w:rsidRDefault="00740849" w:rsidP="00740849">
      <w:r>
        <w:t>Your student’s results are completely confidential (in accordance with the Confidential Information Protection provisions of Title V, Subtitle A, Public Law 107-346)</w:t>
      </w:r>
      <w:r w:rsidR="005C2051">
        <w:t xml:space="preserve">. </w:t>
      </w:r>
      <w:r>
        <w:t xml:space="preserve">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:rsidR="00891CC4" w:rsidRDefault="00891CC4" w:rsidP="005B25C3">
      <w:r>
        <w:t xml:space="preserve">If you would like additional information about </w:t>
      </w:r>
      <w:r w:rsidR="005C2051">
        <w:t xml:space="preserve">the </w:t>
      </w:r>
      <w:r>
        <w:t>D</w:t>
      </w:r>
      <w:r w:rsidR="005B25C3">
        <w:t>ynamic Learning Maps</w:t>
      </w:r>
      <w:r w:rsidR="005C2051">
        <w:t xml:space="preserve"> alternate assessment</w:t>
      </w:r>
      <w:r w:rsidR="005B25C3">
        <w:t xml:space="preserve">, </w:t>
      </w:r>
      <w:r>
        <w:t xml:space="preserve">please visit </w:t>
      </w:r>
      <w:hyperlink r:id="rId8" w:history="1">
        <w:r w:rsidRPr="00CD07E7">
          <w:rPr>
            <w:rStyle w:val="Hyperlink"/>
          </w:rPr>
          <w:t>http://dynamiclearningmaps.org/</w:t>
        </w:r>
      </w:hyperlink>
      <w:r w:rsidR="005C2051">
        <w:t xml:space="preserve">.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:rsidR="00891CC4" w:rsidRDefault="00891CC4" w:rsidP="004B4E0F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EF540B">
        <w:t>altern</w:t>
      </w:r>
      <w:r w:rsidR="00610FF2">
        <w:t>ate assessment</w:t>
      </w:r>
      <w:r w:rsidR="00801CBB">
        <w:t xml:space="preserve"> 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801CBB">
        <w:t>student</w:t>
      </w:r>
      <w:r>
        <w:t xml:space="preserve"> will </w:t>
      </w:r>
      <w:r w:rsidR="005B25C3">
        <w:t>be participating</w:t>
      </w:r>
      <w:r w:rsidR="005C2051">
        <w:t xml:space="preserve">. </w:t>
      </w:r>
    </w:p>
    <w:p w:rsidR="00891CC4" w:rsidRDefault="00891CC4">
      <w:r>
        <w:t>Sincerely,</w:t>
      </w:r>
    </w:p>
    <w:p w:rsidR="00891CC4" w:rsidRPr="00043865" w:rsidRDefault="00891CC4">
      <w:r>
        <w:rPr>
          <w:b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331C" w:rsidRDefault="007F331C" w:rsidP="00891CC4">
      <w:pPr>
        <w:spacing w:after="0" w:line="240" w:lineRule="auto"/>
      </w:pPr>
      <w:r>
        <w:separator/>
      </w:r>
    </w:p>
  </w:endnote>
  <w:endnote w:type="continuationSeparator" w:id="0">
    <w:p w:rsidR="007F331C" w:rsidRDefault="007F331C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331C" w:rsidRDefault="007F331C" w:rsidP="00891CC4">
      <w:pPr>
        <w:spacing w:after="0" w:line="240" w:lineRule="auto"/>
      </w:pPr>
      <w:r>
        <w:separator/>
      </w:r>
    </w:p>
  </w:footnote>
  <w:footnote w:type="continuationSeparator" w:id="0">
    <w:p w:rsidR="007F331C" w:rsidRDefault="007F331C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AxMDMwNjMyNTRR0lEKTi0uzszPAykwrgUAfHdkrSwAAAA="/>
  </w:docVars>
  <w:rsids>
    <w:rsidRoot w:val="0050742C"/>
    <w:rsid w:val="00024C49"/>
    <w:rsid w:val="00082C9B"/>
    <w:rsid w:val="00162555"/>
    <w:rsid w:val="001E2C72"/>
    <w:rsid w:val="00210D16"/>
    <w:rsid w:val="00271BBB"/>
    <w:rsid w:val="002A7F7A"/>
    <w:rsid w:val="002F28EB"/>
    <w:rsid w:val="003B2049"/>
    <w:rsid w:val="003C1B8C"/>
    <w:rsid w:val="00453AB6"/>
    <w:rsid w:val="0046471F"/>
    <w:rsid w:val="0047020E"/>
    <w:rsid w:val="004B4E0F"/>
    <w:rsid w:val="0050742C"/>
    <w:rsid w:val="005123C1"/>
    <w:rsid w:val="005B25C3"/>
    <w:rsid w:val="005C2051"/>
    <w:rsid w:val="00610FF2"/>
    <w:rsid w:val="00664B2B"/>
    <w:rsid w:val="00685968"/>
    <w:rsid w:val="006941BE"/>
    <w:rsid w:val="00740849"/>
    <w:rsid w:val="00763475"/>
    <w:rsid w:val="007E0577"/>
    <w:rsid w:val="007F331C"/>
    <w:rsid w:val="00801CBB"/>
    <w:rsid w:val="00814A88"/>
    <w:rsid w:val="00845FFD"/>
    <w:rsid w:val="00846E5D"/>
    <w:rsid w:val="00870819"/>
    <w:rsid w:val="008827D2"/>
    <w:rsid w:val="00891CC4"/>
    <w:rsid w:val="008D147A"/>
    <w:rsid w:val="008D6024"/>
    <w:rsid w:val="009023F3"/>
    <w:rsid w:val="00921FD8"/>
    <w:rsid w:val="0094117B"/>
    <w:rsid w:val="00953663"/>
    <w:rsid w:val="009924F3"/>
    <w:rsid w:val="009E532D"/>
    <w:rsid w:val="00A75224"/>
    <w:rsid w:val="00A93898"/>
    <w:rsid w:val="00A977EC"/>
    <w:rsid w:val="00B10BA2"/>
    <w:rsid w:val="00B13AF6"/>
    <w:rsid w:val="00B262C2"/>
    <w:rsid w:val="00CA317A"/>
    <w:rsid w:val="00CA736F"/>
    <w:rsid w:val="00CD7F63"/>
    <w:rsid w:val="00D34F95"/>
    <w:rsid w:val="00D6104A"/>
    <w:rsid w:val="00DE5D5A"/>
    <w:rsid w:val="00E676AB"/>
    <w:rsid w:val="00E97F3D"/>
    <w:rsid w:val="00EC7836"/>
    <w:rsid w:val="00EF540B"/>
    <w:rsid w:val="00F129D4"/>
    <w:rsid w:val="00F674FF"/>
    <w:rsid w:val="00FC4976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1E28152-3412-4769-82FD-7ABB2F04F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5C205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miclearningmap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9B14B-8060-45C1-B410-438AA7B6E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85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Karen Greer</cp:lastModifiedBy>
  <cp:revision>2</cp:revision>
  <cp:lastPrinted>2013-07-01T15:10:00Z</cp:lastPrinted>
  <dcterms:created xsi:type="dcterms:W3CDTF">2020-01-07T00:47:00Z</dcterms:created>
  <dcterms:modified xsi:type="dcterms:W3CDTF">2020-01-07T00:47:00Z</dcterms:modified>
</cp:coreProperties>
</file>